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6E229" w14:textId="77777777" w:rsidR="00361775" w:rsidRDefault="00361775" w:rsidP="00361775">
      <w:pPr>
        <w:ind w:left="-142"/>
        <w:jc w:val="right"/>
      </w:pPr>
      <w:bookmarkStart w:id="0" w:name="_GoBack"/>
      <w:bookmarkEnd w:id="0"/>
    </w:p>
    <w:p w14:paraId="611F131D" w14:textId="77777777" w:rsidR="00EB5B61" w:rsidRPr="0057068C" w:rsidRDefault="00EB5B61" w:rsidP="00EB5B61">
      <w:pPr>
        <w:pStyle w:val="berschrift"/>
        <w:rPr>
          <w:lang w:val="en-US"/>
        </w:rPr>
      </w:pPr>
      <w:r>
        <w:rPr>
          <w:bCs w:val="0"/>
          <w:lang w:val="en"/>
        </w:rPr>
        <w:t>Annex 10</w:t>
      </w:r>
    </w:p>
    <w:p w14:paraId="002D1FAC" w14:textId="77777777" w:rsidR="0049529C" w:rsidRDefault="003E6D30" w:rsidP="003E6D30">
      <w:pPr>
        <w:pStyle w:val="berschrift2"/>
        <w:rPr>
          <w:iCs w:val="0"/>
          <w:lang w:val="en"/>
        </w:rPr>
      </w:pPr>
      <w:r>
        <w:rPr>
          <w:iCs w:val="0"/>
          <w:lang w:val="en"/>
        </w:rPr>
        <w:t xml:space="preserve">Selection Statistics </w:t>
      </w:r>
      <w:r w:rsidR="00EB5B61">
        <w:rPr>
          <w:iCs w:val="0"/>
          <w:lang w:val="en"/>
        </w:rPr>
        <w:t>Helmholtz Young Investigator</w:t>
      </w:r>
      <w:r w:rsidR="00A24F6A">
        <w:rPr>
          <w:iCs w:val="0"/>
          <w:lang w:val="en"/>
        </w:rPr>
        <w:t xml:space="preserve"> Groups</w:t>
      </w:r>
      <w:r w:rsidR="00EB5B61">
        <w:rPr>
          <w:iCs w:val="0"/>
          <w:lang w:val="en"/>
        </w:rPr>
        <w:t xml:space="preserve"> </w:t>
      </w:r>
    </w:p>
    <w:p w14:paraId="5E24BEAF" w14:textId="2F9DF255" w:rsidR="00EB5B61" w:rsidRPr="0057068C" w:rsidRDefault="00EB5B61" w:rsidP="00EB5B61">
      <w:pPr>
        <w:pStyle w:val="berschrift2"/>
        <w:spacing w:before="120"/>
        <w:rPr>
          <w:lang w:val="en-US"/>
        </w:rPr>
      </w:pPr>
      <w:r>
        <w:rPr>
          <w:iCs w:val="0"/>
          <w:lang w:val="en"/>
        </w:rPr>
        <w:t>1</w:t>
      </w:r>
      <w:r w:rsidR="00824C6E">
        <w:rPr>
          <w:iCs w:val="0"/>
          <w:lang w:val="en"/>
        </w:rPr>
        <w:t>7</w:t>
      </w:r>
      <w:r w:rsidR="00A24F6A" w:rsidRPr="00A24F6A">
        <w:rPr>
          <w:iCs w:val="0"/>
          <w:vertAlign w:val="superscript"/>
          <w:lang w:val="en"/>
        </w:rPr>
        <w:t>th</w:t>
      </w:r>
      <w:r w:rsidR="00A24F6A">
        <w:rPr>
          <w:iCs w:val="0"/>
          <w:lang w:val="en"/>
        </w:rPr>
        <w:t xml:space="preserve"> C</w:t>
      </w:r>
      <w:r>
        <w:rPr>
          <w:iCs w:val="0"/>
          <w:lang w:val="en"/>
        </w:rPr>
        <w:t xml:space="preserve">all for </w:t>
      </w:r>
      <w:r w:rsidR="00A24F6A">
        <w:rPr>
          <w:iCs w:val="0"/>
          <w:lang w:val="en"/>
        </w:rPr>
        <w:t>Applications</w:t>
      </w:r>
    </w:p>
    <w:p w14:paraId="42B41811" w14:textId="77777777" w:rsidR="00EB5B61" w:rsidRPr="0057068C" w:rsidRDefault="00EB5B61" w:rsidP="00EB5B61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05"/>
      </w:tblGrid>
      <w:tr w:rsidR="001B170A" w:rsidRPr="0094375D" w14:paraId="754A383C" w14:textId="77777777" w:rsidTr="004160DC">
        <w:tc>
          <w:tcPr>
            <w:tcW w:w="9212" w:type="dxa"/>
            <w:tcBorders>
              <w:bottom w:val="single" w:sz="4" w:space="0" w:color="auto"/>
            </w:tcBorders>
          </w:tcPr>
          <w:p w14:paraId="120C19E6" w14:textId="77777777" w:rsidR="007E39D5" w:rsidRPr="0094375D" w:rsidRDefault="00824C6E" w:rsidP="00317A2C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Helmholtz </w:t>
            </w:r>
            <w:r w:rsidR="001B170A">
              <w:rPr>
                <w:rFonts w:ascii="Arial" w:hAnsi="Arial" w:cs="Arial"/>
                <w:b/>
                <w:bCs/>
                <w:lang w:val="en"/>
              </w:rPr>
              <w:t>Center:</w:t>
            </w:r>
            <w:r w:rsidR="001B170A">
              <w:rPr>
                <w:rFonts w:ascii="Arial" w:hAnsi="Arial" w:cs="Arial"/>
                <w:lang w:val="en"/>
              </w:rPr>
              <w:tab/>
            </w:r>
          </w:p>
        </w:tc>
      </w:tr>
      <w:tr w:rsidR="004160DC" w:rsidRPr="0094375D" w14:paraId="7243E668" w14:textId="77777777" w:rsidTr="004160DC">
        <w:tc>
          <w:tcPr>
            <w:tcW w:w="9212" w:type="dxa"/>
            <w:tcBorders>
              <w:left w:val="nil"/>
              <w:right w:val="nil"/>
            </w:tcBorders>
          </w:tcPr>
          <w:p w14:paraId="3B5C5207" w14:textId="77777777" w:rsidR="004160DC" w:rsidRDefault="004160DC" w:rsidP="001B170A">
            <w:pPr>
              <w:rPr>
                <w:rFonts w:ascii="Arial" w:hAnsi="Arial" w:cs="Arial"/>
                <w:b/>
              </w:rPr>
            </w:pPr>
          </w:p>
          <w:p w14:paraId="5FC3B6AD" w14:textId="77777777" w:rsidR="004160DC" w:rsidRPr="0094375D" w:rsidRDefault="004160DC" w:rsidP="001B170A">
            <w:pPr>
              <w:rPr>
                <w:rFonts w:ascii="Arial" w:hAnsi="Arial" w:cs="Arial"/>
                <w:b/>
              </w:rPr>
            </w:pPr>
          </w:p>
        </w:tc>
      </w:tr>
      <w:tr w:rsidR="004160DC" w:rsidRPr="000476D7" w14:paraId="63090BF6" w14:textId="77777777" w:rsidTr="0094375D">
        <w:tc>
          <w:tcPr>
            <w:tcW w:w="9212" w:type="dxa"/>
          </w:tcPr>
          <w:p w14:paraId="31EB22A3" w14:textId="77777777" w:rsidR="0057068C" w:rsidRDefault="004160DC" w:rsidP="00EB5B61">
            <w:pPr>
              <w:spacing w:before="120"/>
              <w:ind w:right="-284"/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 xml:space="preserve">The Helmholtz Young Investigator Groups were invited to submit proposals on </w:t>
            </w:r>
          </w:p>
          <w:p w14:paraId="249C8EA0" w14:textId="77777777" w:rsidR="004160DC" w:rsidRPr="0057068C" w:rsidRDefault="004160DC" w:rsidP="00EB5B61">
            <w:pPr>
              <w:spacing w:before="120"/>
              <w:ind w:right="-284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specific topics</w:t>
            </w:r>
          </w:p>
          <w:p w14:paraId="25184793" w14:textId="77777777" w:rsidR="004160DC" w:rsidRPr="0057068C" w:rsidRDefault="004160DC" w:rsidP="001B170A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  <w:p w14:paraId="2F7E95C4" w14:textId="77777777" w:rsidR="004160DC" w:rsidRPr="0057068C" w:rsidRDefault="00317A2C" w:rsidP="00317A2C">
            <w:pPr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1"/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</w:instrText>
            </w:r>
            <w:r w:rsidR="00A2216C">
              <w:rPr>
                <w:rFonts w:ascii="Arial" w:hAnsi="Arial" w:cs="Arial"/>
                <w:sz w:val="22"/>
                <w:szCs w:val="22"/>
                <w:lang w:val="en"/>
              </w:rPr>
              <w:instrText>FORMCHECKBOX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</w:instrText>
            </w:r>
            <w:r w:rsidR="000476D7">
              <w:rPr>
                <w:rFonts w:ascii="Arial" w:hAnsi="Arial" w:cs="Arial"/>
                <w:sz w:val="22"/>
                <w:szCs w:val="22"/>
                <w:lang w:val="en"/>
              </w:rPr>
            </w:r>
            <w:r w:rsidR="000476D7"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bookmarkEnd w:id="1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Yes</w:t>
            </w:r>
          </w:p>
          <w:p w14:paraId="26443EFF" w14:textId="77777777" w:rsidR="004160DC" w:rsidRPr="0057068C" w:rsidRDefault="004160DC" w:rsidP="001B170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331785B" w14:textId="77777777" w:rsidR="00317A2C" w:rsidRPr="0057068C" w:rsidRDefault="00317A2C" w:rsidP="00317A2C">
            <w:pPr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</w:instrText>
            </w:r>
            <w:r w:rsidR="00A2216C">
              <w:rPr>
                <w:rFonts w:ascii="Arial" w:hAnsi="Arial" w:cs="Arial"/>
                <w:sz w:val="22"/>
                <w:szCs w:val="22"/>
                <w:lang w:val="en"/>
              </w:rPr>
              <w:instrText>FORMCHECKBOX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</w:instrText>
            </w:r>
            <w:r w:rsidR="000476D7">
              <w:rPr>
                <w:rFonts w:ascii="Arial" w:hAnsi="Arial" w:cs="Arial"/>
                <w:sz w:val="22"/>
                <w:szCs w:val="22"/>
                <w:lang w:val="en"/>
              </w:rPr>
            </w:r>
            <w:r w:rsidR="000476D7"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No</w:t>
            </w:r>
          </w:p>
          <w:p w14:paraId="3BE30BFB" w14:textId="77777777" w:rsidR="00317A2C" w:rsidRPr="0057068C" w:rsidRDefault="00317A2C" w:rsidP="001B170A">
            <w:pPr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"/>
              </w:rPr>
              <w:t xml:space="preserve"> </w:t>
            </w:r>
          </w:p>
          <w:p w14:paraId="104F7C9F" w14:textId="77777777" w:rsidR="004160DC" w:rsidRPr="0057068C" w:rsidRDefault="004160DC" w:rsidP="001B170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en"/>
              </w:rPr>
              <w:t>(please mark as appropriate</w:t>
            </w:r>
            <w:r>
              <w:rPr>
                <w:rFonts w:ascii="Arial" w:hAnsi="Arial" w:cs="Arial"/>
                <w:lang w:val="en"/>
              </w:rPr>
              <w:t>)</w:t>
            </w:r>
          </w:p>
          <w:p w14:paraId="546C8A78" w14:textId="77777777" w:rsidR="004160DC" w:rsidRPr="0057068C" w:rsidRDefault="004160DC" w:rsidP="001B170A">
            <w:pPr>
              <w:rPr>
                <w:rFonts w:ascii="Arial" w:hAnsi="Arial" w:cs="Arial"/>
                <w:b/>
                <w:lang w:val="en-US"/>
              </w:rPr>
            </w:pPr>
          </w:p>
        </w:tc>
      </w:tr>
    </w:tbl>
    <w:p w14:paraId="6D1CCB8F" w14:textId="77777777" w:rsidR="000859D4" w:rsidRPr="0057068C" w:rsidRDefault="000859D4" w:rsidP="001B170A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5"/>
      </w:tblGrid>
      <w:tr w:rsidR="00317A2C" w:rsidRPr="0057068C" w14:paraId="0EBAF85F" w14:textId="77777777" w:rsidTr="00317A2C">
        <w:tc>
          <w:tcPr>
            <w:tcW w:w="9355" w:type="dxa"/>
            <w:shd w:val="clear" w:color="auto" w:fill="auto"/>
          </w:tcPr>
          <w:p w14:paraId="04BA1C12" w14:textId="77777777" w:rsidR="00317A2C" w:rsidRPr="0057068C" w:rsidRDefault="00317A2C" w:rsidP="00317A2C">
            <w:pPr>
              <w:rPr>
                <w:sz w:val="10"/>
                <w:szCs w:val="10"/>
                <w:lang w:val="en-US"/>
              </w:rPr>
            </w:pPr>
          </w:p>
          <w:p w14:paraId="72D3A066" w14:textId="77777777" w:rsidR="00317A2C" w:rsidRPr="0057068C" w:rsidRDefault="00317A2C" w:rsidP="00317A2C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Description of the selection procedure</w:t>
            </w:r>
          </w:p>
          <w:p w14:paraId="3BBD5C4C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A8A912B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0F01C59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67C7A97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077E127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2055708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1E89AC9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386D26F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643B5C2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EA08740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F718FCC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2A64E2A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1117EEC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73ED929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11DC0EE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D7F256D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1CBC4EE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14EA6EB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16651A7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D5723B2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3014E11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41C9E6C" w14:textId="77777777" w:rsidR="001A0C92" w:rsidRPr="0057068C" w:rsidRDefault="001A0C92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8F64A35" w14:textId="77777777" w:rsidR="001A0C92" w:rsidRPr="0057068C" w:rsidRDefault="001A0C92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B89BD33" w14:textId="77777777" w:rsidR="001A0C92" w:rsidRPr="0057068C" w:rsidRDefault="001A0C92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6E2C4795" w14:textId="77777777" w:rsidR="001A0C92" w:rsidRPr="0057068C" w:rsidRDefault="001A0C92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3C31B49" w14:textId="77777777" w:rsidR="001A0C92" w:rsidRPr="0057068C" w:rsidRDefault="001A0C92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EFA989C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EBD7163" w14:textId="77777777" w:rsidR="00317A2C" w:rsidRPr="0057068C" w:rsidRDefault="00317A2C" w:rsidP="00317A2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4B3BF33" w14:textId="77777777" w:rsidR="00317A2C" w:rsidRPr="0057068C" w:rsidRDefault="00317A2C" w:rsidP="00317A2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35D71D1E" w14:textId="77777777" w:rsidR="001A0C92" w:rsidRPr="0057068C" w:rsidRDefault="00317A2C" w:rsidP="001B170A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"/>
        </w:rPr>
        <w:br w:type="page"/>
      </w:r>
    </w:p>
    <w:p w14:paraId="1884E21D" w14:textId="77777777" w:rsidR="001A0C92" w:rsidRPr="0057068C" w:rsidRDefault="001A0C92" w:rsidP="001B170A">
      <w:pPr>
        <w:rPr>
          <w:rFonts w:ascii="Arial" w:hAnsi="Arial" w:cs="Arial"/>
          <w:lang w:val="en-US"/>
        </w:rPr>
      </w:pPr>
    </w:p>
    <w:p w14:paraId="3CE340B0" w14:textId="77777777" w:rsidR="00317A2C" w:rsidRPr="001A0C92" w:rsidRDefault="001A0C92" w:rsidP="001B170A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  <w:lang w:val="en"/>
        </w:rPr>
        <w:t>Selection statistics</w:t>
      </w:r>
    </w:p>
    <w:p w14:paraId="753564B8" w14:textId="77777777" w:rsidR="001B170A" w:rsidRDefault="001B170A">
      <w:pPr>
        <w:rPr>
          <w:rFonts w:ascii="Arial" w:hAnsi="Arial" w:cs="Arial"/>
        </w:rPr>
      </w:pPr>
    </w:p>
    <w:tbl>
      <w:tblPr>
        <w:tblW w:w="7128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BA4C07" w:rsidRPr="0094375D" w14:paraId="7B9FEB60" w14:textId="77777777" w:rsidTr="0094375D">
        <w:tc>
          <w:tcPr>
            <w:tcW w:w="4608" w:type="dxa"/>
            <w:tcBorders>
              <w:top w:val="nil"/>
              <w:bottom w:val="single" w:sz="4" w:space="0" w:color="auto"/>
            </w:tcBorders>
          </w:tcPr>
          <w:p w14:paraId="1C65DD4F" w14:textId="77777777" w:rsidR="00BA4C07" w:rsidRPr="0094375D" w:rsidRDefault="00BA4C0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AE7D9EC" w14:textId="77777777" w:rsidR="00BA4C07" w:rsidRPr="0094375D" w:rsidRDefault="00BA4C07" w:rsidP="0094375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Number</w:t>
            </w:r>
          </w:p>
        </w:tc>
      </w:tr>
      <w:tr w:rsidR="00BA4C07" w:rsidRPr="0094375D" w14:paraId="563D6884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4115CE5E" w14:textId="77777777" w:rsidR="00BA4C07" w:rsidRPr="0094375D" w:rsidRDefault="00BA4C0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I. Total applications received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C9AB5CD" w14:textId="77777777" w:rsidR="00BA4C07" w:rsidRPr="0094375D" w:rsidRDefault="00BA4C07" w:rsidP="00F53678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A4C07" w:rsidRPr="0094375D" w14:paraId="5B4FD953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0CDF714A" w14:textId="77777777" w:rsidR="00BA4C07" w:rsidRPr="0094375D" w:rsidRDefault="00BA4C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women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309D57C" w14:textId="77777777" w:rsidR="00BA4C07" w:rsidRPr="0094375D" w:rsidRDefault="00BA4C07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A4C07" w:rsidRPr="0094375D" w14:paraId="0314867A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215138EB" w14:textId="77777777" w:rsidR="00BA4C07" w:rsidRPr="0094375D" w:rsidRDefault="00BA4C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Germany)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4015B33" w14:textId="77777777" w:rsidR="00BA4C07" w:rsidRPr="0094375D" w:rsidRDefault="00BA4C07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A4C07" w:rsidRPr="000476D7" w14:paraId="3112B2C9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4577ACB8" w14:textId="77777777" w:rsidR="00BA4C07" w:rsidRPr="0057068C" w:rsidRDefault="00BA4C0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abroad, returning candidates)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1B29E3BE" w14:textId="77777777" w:rsidR="00BA4C07" w:rsidRPr="0057068C" w:rsidRDefault="00BA4C07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BA4C07" w:rsidRPr="0094375D" w14:paraId="21861F42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35619CCA" w14:textId="77777777" w:rsidR="002E5EC6" w:rsidRPr="0094375D" w:rsidRDefault="00D134C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CC8CE11" w14:textId="77777777" w:rsidR="00BA4C07" w:rsidRPr="0094375D" w:rsidRDefault="00BA4C07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965677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7FE97A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E2CA36B" w14:textId="77777777" w:rsidR="007174A6" w:rsidRPr="0094375D" w:rsidRDefault="007174A6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A4C07" w:rsidRPr="000476D7" w14:paraId="6EF31B28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3169E338" w14:textId="77777777" w:rsidR="00BA4C07" w:rsidRPr="0057068C" w:rsidRDefault="00D134C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abroad, not returning candidates): 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63EB6AE" w14:textId="77777777" w:rsidR="00BA4C07" w:rsidRPr="0057068C" w:rsidRDefault="00BA4C07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BA4C07" w:rsidRPr="0094375D" w14:paraId="6AEB9F2F" w14:textId="77777777" w:rsidTr="0094375D">
        <w:tc>
          <w:tcPr>
            <w:tcW w:w="4608" w:type="dxa"/>
            <w:tcBorders>
              <w:top w:val="single" w:sz="4" w:space="0" w:color="auto"/>
              <w:left w:val="single" w:sz="4" w:space="0" w:color="auto"/>
            </w:tcBorders>
          </w:tcPr>
          <w:p w14:paraId="7F65C796" w14:textId="77777777" w:rsidR="00BA4C07" w:rsidRPr="0094375D" w:rsidRDefault="00D134C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EA6C1A5" w14:textId="77777777" w:rsidR="00BA4C07" w:rsidRPr="0094375D" w:rsidRDefault="00BA4C07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E5FD665" w14:textId="77777777" w:rsidR="007174A6" w:rsidRPr="0094375D" w:rsidRDefault="007174A6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B0B97C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1FC886E4" w14:textId="77777777" w:rsidR="007174A6" w:rsidRPr="0094375D" w:rsidRDefault="007174A6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46BD6A" w14:textId="77777777" w:rsidR="00F53678" w:rsidRPr="00F53678" w:rsidRDefault="00F53678">
      <w:pPr>
        <w:rPr>
          <w:rFonts w:ascii="Arial" w:hAnsi="Arial" w:cs="Arial"/>
        </w:rPr>
      </w:pPr>
    </w:p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BA4C07" w:rsidRPr="000476D7" w14:paraId="13B8F118" w14:textId="77777777" w:rsidTr="0094375D">
        <w:tc>
          <w:tcPr>
            <w:tcW w:w="4608" w:type="dxa"/>
          </w:tcPr>
          <w:p w14:paraId="70DD88B6" w14:textId="77777777" w:rsidR="00BA4C07" w:rsidRPr="0057068C" w:rsidRDefault="002E5EC6" w:rsidP="00BA4C07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II. Total internally declined applications:</w:t>
            </w:r>
          </w:p>
        </w:tc>
        <w:tc>
          <w:tcPr>
            <w:tcW w:w="2520" w:type="dxa"/>
          </w:tcPr>
          <w:p w14:paraId="7DD29C09" w14:textId="77777777" w:rsidR="00BA4C07" w:rsidRPr="0057068C" w:rsidRDefault="00BA4C07" w:rsidP="00F53678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</w:tr>
      <w:tr w:rsidR="00F53678" w:rsidRPr="0094375D" w14:paraId="60FD11B3" w14:textId="77777777" w:rsidTr="0094375D">
        <w:tc>
          <w:tcPr>
            <w:tcW w:w="4608" w:type="dxa"/>
          </w:tcPr>
          <w:p w14:paraId="3905E7E2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women:</w:t>
            </w:r>
          </w:p>
        </w:tc>
        <w:tc>
          <w:tcPr>
            <w:tcW w:w="2520" w:type="dxa"/>
          </w:tcPr>
          <w:p w14:paraId="329D8B7D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3678" w:rsidRPr="0094375D" w14:paraId="338DF9F5" w14:textId="77777777" w:rsidTr="0094375D">
        <w:tc>
          <w:tcPr>
            <w:tcW w:w="4608" w:type="dxa"/>
          </w:tcPr>
          <w:p w14:paraId="679CF151" w14:textId="77777777" w:rsidR="00F53678" w:rsidRPr="0094375D" w:rsidRDefault="006B55EC" w:rsidP="00F536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Germany):</w:t>
            </w:r>
          </w:p>
        </w:tc>
        <w:tc>
          <w:tcPr>
            <w:tcW w:w="2520" w:type="dxa"/>
          </w:tcPr>
          <w:p w14:paraId="0AE2A2D8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3678" w:rsidRPr="000476D7" w14:paraId="717C7D3E" w14:textId="77777777" w:rsidTr="0094375D">
        <w:tc>
          <w:tcPr>
            <w:tcW w:w="4608" w:type="dxa"/>
          </w:tcPr>
          <w:p w14:paraId="68BAFC66" w14:textId="77777777" w:rsidR="00F53678" w:rsidRPr="0057068C" w:rsidRDefault="00F53678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abroad, returning candidates):</w:t>
            </w:r>
          </w:p>
        </w:tc>
        <w:tc>
          <w:tcPr>
            <w:tcW w:w="2520" w:type="dxa"/>
          </w:tcPr>
          <w:p w14:paraId="6871D16F" w14:textId="77777777" w:rsidR="00F53678" w:rsidRPr="0057068C" w:rsidRDefault="00F53678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53678" w:rsidRPr="0094375D" w14:paraId="5838457A" w14:textId="77777777" w:rsidTr="0094375D">
        <w:tc>
          <w:tcPr>
            <w:tcW w:w="4608" w:type="dxa"/>
          </w:tcPr>
          <w:p w14:paraId="4FDD9F45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</w:tcPr>
          <w:p w14:paraId="0433FBB4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4BCF81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645AA9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40F6D438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53678" w:rsidRPr="000476D7" w14:paraId="54D60771" w14:textId="77777777" w:rsidTr="0094375D">
        <w:tc>
          <w:tcPr>
            <w:tcW w:w="4608" w:type="dxa"/>
          </w:tcPr>
          <w:p w14:paraId="01CE510F" w14:textId="77777777" w:rsidR="00F53678" w:rsidRPr="0057068C" w:rsidRDefault="00F53678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of which external (abroad, not returning candidates): </w:t>
            </w:r>
          </w:p>
        </w:tc>
        <w:tc>
          <w:tcPr>
            <w:tcW w:w="2520" w:type="dxa"/>
          </w:tcPr>
          <w:p w14:paraId="630869F7" w14:textId="77777777" w:rsidR="00F53678" w:rsidRPr="0057068C" w:rsidRDefault="00F53678" w:rsidP="00F5367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F53678" w:rsidRPr="0094375D" w14:paraId="1790EEF9" w14:textId="77777777" w:rsidTr="0094375D">
        <w:tc>
          <w:tcPr>
            <w:tcW w:w="4608" w:type="dxa"/>
          </w:tcPr>
          <w:p w14:paraId="31E85B4F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  → please indicate countries:</w:t>
            </w:r>
          </w:p>
        </w:tc>
        <w:tc>
          <w:tcPr>
            <w:tcW w:w="2520" w:type="dxa"/>
          </w:tcPr>
          <w:p w14:paraId="3A03B6B3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84B211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B00320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774D15F" w14:textId="77777777" w:rsidR="00F53678" w:rsidRPr="0094375D" w:rsidRDefault="00F53678" w:rsidP="00F536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E2C888C" w14:textId="77777777" w:rsidR="00317A2C" w:rsidRPr="00F53678" w:rsidRDefault="00317A2C" w:rsidP="00317A2C">
      <w:pPr>
        <w:rPr>
          <w:rFonts w:ascii="Arial" w:hAnsi="Arial" w:cs="Arial"/>
        </w:rPr>
      </w:pPr>
    </w:p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08"/>
        <w:gridCol w:w="2520"/>
      </w:tblGrid>
      <w:tr w:rsidR="00317A2C" w:rsidRPr="0094375D" w14:paraId="336C6CCF" w14:textId="77777777" w:rsidTr="00317A2C">
        <w:tc>
          <w:tcPr>
            <w:tcW w:w="4608" w:type="dxa"/>
          </w:tcPr>
          <w:p w14:paraId="7D7F1E46" w14:textId="77777777" w:rsidR="00317A2C" w:rsidRPr="0094375D" w:rsidRDefault="00317A2C" w:rsidP="00317A2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III. Total withdrawn applications:</w:t>
            </w:r>
          </w:p>
        </w:tc>
        <w:tc>
          <w:tcPr>
            <w:tcW w:w="2520" w:type="dxa"/>
          </w:tcPr>
          <w:p w14:paraId="10B96535" w14:textId="77777777" w:rsidR="00317A2C" w:rsidRPr="0094375D" w:rsidRDefault="00317A2C" w:rsidP="00317A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19710C5" w14:textId="77777777" w:rsidR="004126FB" w:rsidRDefault="004126FB" w:rsidP="00BA4C07">
      <w:pPr>
        <w:rPr>
          <w:rFonts w:ascii="Arial" w:hAnsi="Arial" w:cs="Arial"/>
        </w:rPr>
      </w:pPr>
    </w:p>
    <w:p w14:paraId="7B6B5205" w14:textId="77777777" w:rsidR="00361775" w:rsidRDefault="00361775" w:rsidP="00BA4C07">
      <w:pPr>
        <w:rPr>
          <w:rFonts w:ascii="Arial" w:hAnsi="Arial" w:cs="Arial"/>
        </w:rPr>
      </w:pPr>
    </w:p>
    <w:p w14:paraId="5F367EB4" w14:textId="77777777" w:rsidR="002A5D38" w:rsidRDefault="002A5D38" w:rsidP="00BA4C07">
      <w:pPr>
        <w:rPr>
          <w:rFonts w:ascii="Arial" w:hAnsi="Arial" w:cs="Arial"/>
        </w:rPr>
      </w:pPr>
    </w:p>
    <w:p w14:paraId="48A7A704" w14:textId="77777777" w:rsidR="00DD6EDF" w:rsidRDefault="00DD6EDF" w:rsidP="00BA4C07">
      <w:pPr>
        <w:rPr>
          <w:rFonts w:ascii="Arial" w:hAnsi="Arial" w:cs="Arial"/>
        </w:rPr>
      </w:pPr>
    </w:p>
    <w:p w14:paraId="62BF264F" w14:textId="77777777" w:rsidR="00DD6EDF" w:rsidRDefault="00DD6EDF" w:rsidP="00BA4C07">
      <w:pPr>
        <w:rPr>
          <w:rFonts w:ascii="Arial" w:hAnsi="Arial" w:cs="Arial"/>
        </w:rPr>
      </w:pPr>
    </w:p>
    <w:p w14:paraId="5A2D8714" w14:textId="77777777" w:rsidR="00DD6EDF" w:rsidRDefault="00DD6EDF" w:rsidP="00BA4C07">
      <w:pPr>
        <w:rPr>
          <w:rFonts w:ascii="Arial" w:hAnsi="Arial" w:cs="Arial"/>
        </w:rPr>
      </w:pPr>
    </w:p>
    <w:sectPr w:rsidR="00DD6EDF" w:rsidSect="000859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571DD" w14:textId="77777777" w:rsidR="006731E1" w:rsidRDefault="006731E1" w:rsidP="00317A2C">
      <w:r>
        <w:separator/>
      </w:r>
    </w:p>
  </w:endnote>
  <w:endnote w:type="continuationSeparator" w:id="0">
    <w:p w14:paraId="2AC609B7" w14:textId="77777777" w:rsidR="006731E1" w:rsidRDefault="006731E1" w:rsidP="00317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D7ED5" w14:textId="77777777" w:rsidR="00DD6FD1" w:rsidRDefault="00DD6FD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57C1C" w14:textId="0C697242" w:rsidR="001A0C92" w:rsidRDefault="001A0C92">
    <w:pPr>
      <w:pStyle w:val="Fuzeile"/>
      <w:jc w:val="center"/>
    </w:pPr>
    <w:r>
      <w:rPr>
        <w:lang w:val="en"/>
      </w:rPr>
      <w:fldChar w:fldCharType="begin"/>
    </w:r>
    <w:r w:rsidR="00A2216C">
      <w:rPr>
        <w:lang w:val="en"/>
      </w:rPr>
      <w:instrText>PAGE</w:instrText>
    </w:r>
    <w:r>
      <w:rPr>
        <w:lang w:val="en"/>
      </w:rPr>
      <w:instrText xml:space="preserve">   \* MERGEFORMAT</w:instrText>
    </w:r>
    <w:r>
      <w:rPr>
        <w:lang w:val="en"/>
      </w:rPr>
      <w:fldChar w:fldCharType="separate"/>
    </w:r>
    <w:r w:rsidR="000476D7">
      <w:rPr>
        <w:noProof/>
        <w:lang w:val="en"/>
      </w:rPr>
      <w:t>2</w:t>
    </w:r>
    <w:r>
      <w:rPr>
        <w:lang w:val="en"/>
      </w:rPr>
      <w:fldChar w:fldCharType="end"/>
    </w:r>
  </w:p>
  <w:p w14:paraId="699733BB" w14:textId="77777777" w:rsidR="001A0C92" w:rsidRDefault="001A0C92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F64AC" w14:textId="77777777" w:rsidR="00DD6FD1" w:rsidRDefault="00DD6FD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85842" w14:textId="77777777" w:rsidR="006731E1" w:rsidRDefault="006731E1" w:rsidP="00317A2C">
      <w:r>
        <w:separator/>
      </w:r>
    </w:p>
  </w:footnote>
  <w:footnote w:type="continuationSeparator" w:id="0">
    <w:p w14:paraId="649CF841" w14:textId="77777777" w:rsidR="006731E1" w:rsidRDefault="006731E1" w:rsidP="00317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F851E" w14:textId="77777777" w:rsidR="00DD6FD1" w:rsidRDefault="00DD6FD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C029C" w14:textId="77777777" w:rsidR="00317A2C" w:rsidRDefault="00AD6586" w:rsidP="00DD6FD1">
    <w:pPr>
      <w:pStyle w:val="Kopfzeile"/>
      <w:tabs>
        <w:tab w:val="clear" w:pos="4536"/>
        <w:tab w:val="clear" w:pos="9072"/>
        <w:tab w:val="left" w:pos="3060"/>
      </w:tabs>
    </w:pPr>
    <w:r>
      <w:rPr>
        <w:noProof/>
      </w:rPr>
      <w:drawing>
        <wp:anchor distT="0" distB="0" distL="114300" distR="114300" simplePos="0" relativeHeight="251657728" behindDoc="1" locked="0" layoutInCell="1" allowOverlap="1" wp14:anchorId="1CE60034" wp14:editId="3EA28782">
          <wp:simplePos x="0" y="0"/>
          <wp:positionH relativeFrom="column">
            <wp:posOffset>-197485</wp:posOffset>
          </wp:positionH>
          <wp:positionV relativeFrom="paragraph">
            <wp:posOffset>-396240</wp:posOffset>
          </wp:positionV>
          <wp:extent cx="4364990" cy="78359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4990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6FD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2A9C7" w14:textId="77777777" w:rsidR="00DD6FD1" w:rsidRDefault="00DD6FD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90370"/>
    <w:multiLevelType w:val="hybridMultilevel"/>
    <w:tmpl w:val="255E09F8"/>
    <w:lvl w:ilvl="0" w:tplc="58F2C2D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yNDMyNzA0NDVT0lEKTi0uzszPAykwqQUAi3bpRiwAAAA="/>
  </w:docVars>
  <w:rsids>
    <w:rsidRoot w:val="001B170A"/>
    <w:rsid w:val="0000331A"/>
    <w:rsid w:val="000038B2"/>
    <w:rsid w:val="00007CC8"/>
    <w:rsid w:val="00014E5F"/>
    <w:rsid w:val="00017D92"/>
    <w:rsid w:val="00037EB5"/>
    <w:rsid w:val="000476D7"/>
    <w:rsid w:val="00055776"/>
    <w:rsid w:val="00063920"/>
    <w:rsid w:val="000644AB"/>
    <w:rsid w:val="00065C24"/>
    <w:rsid w:val="000669C9"/>
    <w:rsid w:val="00072EEE"/>
    <w:rsid w:val="000859D4"/>
    <w:rsid w:val="00090196"/>
    <w:rsid w:val="00092A7E"/>
    <w:rsid w:val="000A097A"/>
    <w:rsid w:val="000A2DB8"/>
    <w:rsid w:val="000A4B3B"/>
    <w:rsid w:val="000A588F"/>
    <w:rsid w:val="000A7957"/>
    <w:rsid w:val="000B30DB"/>
    <w:rsid w:val="000C44AB"/>
    <w:rsid w:val="000C5BEA"/>
    <w:rsid w:val="000D2C6D"/>
    <w:rsid w:val="000D77F3"/>
    <w:rsid w:val="000F6EE2"/>
    <w:rsid w:val="001024C1"/>
    <w:rsid w:val="00104B13"/>
    <w:rsid w:val="00106739"/>
    <w:rsid w:val="00123086"/>
    <w:rsid w:val="00133580"/>
    <w:rsid w:val="00133724"/>
    <w:rsid w:val="00135F99"/>
    <w:rsid w:val="001543F7"/>
    <w:rsid w:val="00156A35"/>
    <w:rsid w:val="00170B99"/>
    <w:rsid w:val="00187603"/>
    <w:rsid w:val="00191679"/>
    <w:rsid w:val="00194CD9"/>
    <w:rsid w:val="00196453"/>
    <w:rsid w:val="001A0C92"/>
    <w:rsid w:val="001A6FF9"/>
    <w:rsid w:val="001B170A"/>
    <w:rsid w:val="001B5FC7"/>
    <w:rsid w:val="001C5930"/>
    <w:rsid w:val="001E02B2"/>
    <w:rsid w:val="001F3EAF"/>
    <w:rsid w:val="001F5C6E"/>
    <w:rsid w:val="00207E6A"/>
    <w:rsid w:val="00210EA3"/>
    <w:rsid w:val="0025026A"/>
    <w:rsid w:val="002576B1"/>
    <w:rsid w:val="00261B96"/>
    <w:rsid w:val="00267E75"/>
    <w:rsid w:val="00272ACC"/>
    <w:rsid w:val="00275584"/>
    <w:rsid w:val="0028487C"/>
    <w:rsid w:val="00285344"/>
    <w:rsid w:val="00290555"/>
    <w:rsid w:val="00290677"/>
    <w:rsid w:val="002A5D38"/>
    <w:rsid w:val="002A6538"/>
    <w:rsid w:val="002B0A67"/>
    <w:rsid w:val="002D0D6D"/>
    <w:rsid w:val="002E4DA1"/>
    <w:rsid w:val="002E5EC6"/>
    <w:rsid w:val="002F731D"/>
    <w:rsid w:val="0030084D"/>
    <w:rsid w:val="00303820"/>
    <w:rsid w:val="00317A2C"/>
    <w:rsid w:val="003247DC"/>
    <w:rsid w:val="0032534B"/>
    <w:rsid w:val="0033380F"/>
    <w:rsid w:val="00334486"/>
    <w:rsid w:val="00335584"/>
    <w:rsid w:val="003400E3"/>
    <w:rsid w:val="003423B2"/>
    <w:rsid w:val="003432D2"/>
    <w:rsid w:val="00344195"/>
    <w:rsid w:val="00345F42"/>
    <w:rsid w:val="00353E4B"/>
    <w:rsid w:val="00361775"/>
    <w:rsid w:val="003648BF"/>
    <w:rsid w:val="003675F1"/>
    <w:rsid w:val="00373C60"/>
    <w:rsid w:val="00381E95"/>
    <w:rsid w:val="00390CB0"/>
    <w:rsid w:val="003A05EF"/>
    <w:rsid w:val="003B494D"/>
    <w:rsid w:val="003B4D49"/>
    <w:rsid w:val="003D028E"/>
    <w:rsid w:val="003D3235"/>
    <w:rsid w:val="003E3EF1"/>
    <w:rsid w:val="003E6D30"/>
    <w:rsid w:val="004126FB"/>
    <w:rsid w:val="004160DC"/>
    <w:rsid w:val="00416A92"/>
    <w:rsid w:val="004240E5"/>
    <w:rsid w:val="004241E7"/>
    <w:rsid w:val="00426373"/>
    <w:rsid w:val="00426E66"/>
    <w:rsid w:val="00427F45"/>
    <w:rsid w:val="00432CC8"/>
    <w:rsid w:val="00432D22"/>
    <w:rsid w:val="0043611B"/>
    <w:rsid w:val="00436406"/>
    <w:rsid w:val="00440ACB"/>
    <w:rsid w:val="00440C4A"/>
    <w:rsid w:val="00442361"/>
    <w:rsid w:val="00446FBC"/>
    <w:rsid w:val="00447EF3"/>
    <w:rsid w:val="00455E8B"/>
    <w:rsid w:val="00461068"/>
    <w:rsid w:val="004834A8"/>
    <w:rsid w:val="00483540"/>
    <w:rsid w:val="00485265"/>
    <w:rsid w:val="00490E35"/>
    <w:rsid w:val="004927DD"/>
    <w:rsid w:val="0049529C"/>
    <w:rsid w:val="004A4329"/>
    <w:rsid w:val="004A5119"/>
    <w:rsid w:val="004C0FA0"/>
    <w:rsid w:val="004C2CFA"/>
    <w:rsid w:val="004C3DC6"/>
    <w:rsid w:val="004D6602"/>
    <w:rsid w:val="004E2345"/>
    <w:rsid w:val="004E5B5A"/>
    <w:rsid w:val="004F28D3"/>
    <w:rsid w:val="004F2B63"/>
    <w:rsid w:val="004F4FE6"/>
    <w:rsid w:val="00506A8E"/>
    <w:rsid w:val="005221F0"/>
    <w:rsid w:val="00532246"/>
    <w:rsid w:val="005340D1"/>
    <w:rsid w:val="00535678"/>
    <w:rsid w:val="00564683"/>
    <w:rsid w:val="0057068C"/>
    <w:rsid w:val="00582BC0"/>
    <w:rsid w:val="005A3409"/>
    <w:rsid w:val="005D24F3"/>
    <w:rsid w:val="005D50E1"/>
    <w:rsid w:val="005F7F64"/>
    <w:rsid w:val="00606A68"/>
    <w:rsid w:val="00610CFF"/>
    <w:rsid w:val="0061176F"/>
    <w:rsid w:val="00612B61"/>
    <w:rsid w:val="0061486A"/>
    <w:rsid w:val="00621D4D"/>
    <w:rsid w:val="006231CD"/>
    <w:rsid w:val="00630FC6"/>
    <w:rsid w:val="006337B3"/>
    <w:rsid w:val="00640674"/>
    <w:rsid w:val="00644828"/>
    <w:rsid w:val="00647BBD"/>
    <w:rsid w:val="00647C5E"/>
    <w:rsid w:val="006531A2"/>
    <w:rsid w:val="006603D7"/>
    <w:rsid w:val="0066222D"/>
    <w:rsid w:val="00662861"/>
    <w:rsid w:val="006731E1"/>
    <w:rsid w:val="0067693B"/>
    <w:rsid w:val="006779D2"/>
    <w:rsid w:val="0069451C"/>
    <w:rsid w:val="00694CCE"/>
    <w:rsid w:val="006A1A75"/>
    <w:rsid w:val="006A7BF4"/>
    <w:rsid w:val="006B2A96"/>
    <w:rsid w:val="006B55EC"/>
    <w:rsid w:val="006C5D4A"/>
    <w:rsid w:val="006D30EE"/>
    <w:rsid w:val="006E298B"/>
    <w:rsid w:val="006E7691"/>
    <w:rsid w:val="006F482E"/>
    <w:rsid w:val="0070058E"/>
    <w:rsid w:val="00702437"/>
    <w:rsid w:val="007174A6"/>
    <w:rsid w:val="00724765"/>
    <w:rsid w:val="00740732"/>
    <w:rsid w:val="0074394A"/>
    <w:rsid w:val="00750BC5"/>
    <w:rsid w:val="00752105"/>
    <w:rsid w:val="007531E2"/>
    <w:rsid w:val="0075531F"/>
    <w:rsid w:val="0075615F"/>
    <w:rsid w:val="007574BD"/>
    <w:rsid w:val="007622D1"/>
    <w:rsid w:val="00767B6C"/>
    <w:rsid w:val="00767D45"/>
    <w:rsid w:val="0078099B"/>
    <w:rsid w:val="00794DFA"/>
    <w:rsid w:val="00795CAC"/>
    <w:rsid w:val="007A4588"/>
    <w:rsid w:val="007A4E4E"/>
    <w:rsid w:val="007B03FD"/>
    <w:rsid w:val="007C3502"/>
    <w:rsid w:val="007D5D50"/>
    <w:rsid w:val="007E39D5"/>
    <w:rsid w:val="007E7A5D"/>
    <w:rsid w:val="007F3660"/>
    <w:rsid w:val="007F7491"/>
    <w:rsid w:val="00801349"/>
    <w:rsid w:val="00803F87"/>
    <w:rsid w:val="00806B62"/>
    <w:rsid w:val="00806F16"/>
    <w:rsid w:val="00807070"/>
    <w:rsid w:val="00816BA9"/>
    <w:rsid w:val="00824C6E"/>
    <w:rsid w:val="00827CD5"/>
    <w:rsid w:val="008324A8"/>
    <w:rsid w:val="00836459"/>
    <w:rsid w:val="00837B40"/>
    <w:rsid w:val="008425B2"/>
    <w:rsid w:val="00850B86"/>
    <w:rsid w:val="0086145B"/>
    <w:rsid w:val="00867FAE"/>
    <w:rsid w:val="00871FA4"/>
    <w:rsid w:val="00873A42"/>
    <w:rsid w:val="00881B38"/>
    <w:rsid w:val="00883D8F"/>
    <w:rsid w:val="008A6B9F"/>
    <w:rsid w:val="008B0A4A"/>
    <w:rsid w:val="008B5F2F"/>
    <w:rsid w:val="008B708D"/>
    <w:rsid w:val="008D04EC"/>
    <w:rsid w:val="008D54E4"/>
    <w:rsid w:val="008E240D"/>
    <w:rsid w:val="008E5ED8"/>
    <w:rsid w:val="008E70B2"/>
    <w:rsid w:val="00905D9D"/>
    <w:rsid w:val="00907181"/>
    <w:rsid w:val="00912C62"/>
    <w:rsid w:val="0091389A"/>
    <w:rsid w:val="00924771"/>
    <w:rsid w:val="00927D9F"/>
    <w:rsid w:val="00942964"/>
    <w:rsid w:val="0094375D"/>
    <w:rsid w:val="00946A0A"/>
    <w:rsid w:val="00947147"/>
    <w:rsid w:val="00951C23"/>
    <w:rsid w:val="009542C4"/>
    <w:rsid w:val="00965586"/>
    <w:rsid w:val="0098787A"/>
    <w:rsid w:val="009937CF"/>
    <w:rsid w:val="00994278"/>
    <w:rsid w:val="009B70AC"/>
    <w:rsid w:val="009C04ED"/>
    <w:rsid w:val="009C4700"/>
    <w:rsid w:val="009C49EB"/>
    <w:rsid w:val="009D0B81"/>
    <w:rsid w:val="009D32C7"/>
    <w:rsid w:val="009D4D9A"/>
    <w:rsid w:val="009F18AD"/>
    <w:rsid w:val="00A037F1"/>
    <w:rsid w:val="00A04EDF"/>
    <w:rsid w:val="00A0778C"/>
    <w:rsid w:val="00A1600D"/>
    <w:rsid w:val="00A16C6C"/>
    <w:rsid w:val="00A2216C"/>
    <w:rsid w:val="00A2259D"/>
    <w:rsid w:val="00A236F2"/>
    <w:rsid w:val="00A24F6A"/>
    <w:rsid w:val="00A266B7"/>
    <w:rsid w:val="00A34462"/>
    <w:rsid w:val="00A35779"/>
    <w:rsid w:val="00A36B38"/>
    <w:rsid w:val="00A377F6"/>
    <w:rsid w:val="00A453BA"/>
    <w:rsid w:val="00A45DC4"/>
    <w:rsid w:val="00A466A2"/>
    <w:rsid w:val="00A51291"/>
    <w:rsid w:val="00A57D7F"/>
    <w:rsid w:val="00A93BFA"/>
    <w:rsid w:val="00AA00DB"/>
    <w:rsid w:val="00AA56D4"/>
    <w:rsid w:val="00AB6F5B"/>
    <w:rsid w:val="00AD401C"/>
    <w:rsid w:val="00AD6586"/>
    <w:rsid w:val="00AE132A"/>
    <w:rsid w:val="00AE7BCE"/>
    <w:rsid w:val="00AF2789"/>
    <w:rsid w:val="00AF4A94"/>
    <w:rsid w:val="00B01C2E"/>
    <w:rsid w:val="00B04767"/>
    <w:rsid w:val="00B115E9"/>
    <w:rsid w:val="00B12677"/>
    <w:rsid w:val="00B149B5"/>
    <w:rsid w:val="00B15D3C"/>
    <w:rsid w:val="00B21D0C"/>
    <w:rsid w:val="00B24B6D"/>
    <w:rsid w:val="00B33213"/>
    <w:rsid w:val="00B35E9D"/>
    <w:rsid w:val="00B41BD5"/>
    <w:rsid w:val="00B43E58"/>
    <w:rsid w:val="00B44C45"/>
    <w:rsid w:val="00B53655"/>
    <w:rsid w:val="00B55ACD"/>
    <w:rsid w:val="00B56764"/>
    <w:rsid w:val="00B61BF4"/>
    <w:rsid w:val="00B6676A"/>
    <w:rsid w:val="00B71390"/>
    <w:rsid w:val="00B75163"/>
    <w:rsid w:val="00B76129"/>
    <w:rsid w:val="00B83013"/>
    <w:rsid w:val="00B87D67"/>
    <w:rsid w:val="00B90F3B"/>
    <w:rsid w:val="00BA4C07"/>
    <w:rsid w:val="00BB2FE9"/>
    <w:rsid w:val="00BD4EC5"/>
    <w:rsid w:val="00BE0805"/>
    <w:rsid w:val="00BE48DB"/>
    <w:rsid w:val="00BE5198"/>
    <w:rsid w:val="00BF3FC7"/>
    <w:rsid w:val="00BF728C"/>
    <w:rsid w:val="00C108D4"/>
    <w:rsid w:val="00C13F7D"/>
    <w:rsid w:val="00C2447E"/>
    <w:rsid w:val="00C24846"/>
    <w:rsid w:val="00C44F96"/>
    <w:rsid w:val="00C60407"/>
    <w:rsid w:val="00C61863"/>
    <w:rsid w:val="00C765F0"/>
    <w:rsid w:val="00C77E91"/>
    <w:rsid w:val="00C80B72"/>
    <w:rsid w:val="00C81AEE"/>
    <w:rsid w:val="00C955D7"/>
    <w:rsid w:val="00CA3308"/>
    <w:rsid w:val="00CA42AE"/>
    <w:rsid w:val="00CA79AA"/>
    <w:rsid w:val="00CB059C"/>
    <w:rsid w:val="00CB221C"/>
    <w:rsid w:val="00CB24BF"/>
    <w:rsid w:val="00CB2B29"/>
    <w:rsid w:val="00CB7381"/>
    <w:rsid w:val="00CD7A62"/>
    <w:rsid w:val="00CF1469"/>
    <w:rsid w:val="00CF1D42"/>
    <w:rsid w:val="00CF4DCE"/>
    <w:rsid w:val="00D027E6"/>
    <w:rsid w:val="00D07943"/>
    <w:rsid w:val="00D134CD"/>
    <w:rsid w:val="00D232D8"/>
    <w:rsid w:val="00D2354C"/>
    <w:rsid w:val="00D251EB"/>
    <w:rsid w:val="00D26601"/>
    <w:rsid w:val="00D270D7"/>
    <w:rsid w:val="00D31BF8"/>
    <w:rsid w:val="00D475FF"/>
    <w:rsid w:val="00D636E4"/>
    <w:rsid w:val="00D65644"/>
    <w:rsid w:val="00D66934"/>
    <w:rsid w:val="00D75753"/>
    <w:rsid w:val="00D764F5"/>
    <w:rsid w:val="00D76CF0"/>
    <w:rsid w:val="00D77E46"/>
    <w:rsid w:val="00D86560"/>
    <w:rsid w:val="00D923CA"/>
    <w:rsid w:val="00DA2E40"/>
    <w:rsid w:val="00DB526D"/>
    <w:rsid w:val="00DC373A"/>
    <w:rsid w:val="00DD6EDF"/>
    <w:rsid w:val="00DD6FD1"/>
    <w:rsid w:val="00DE20B8"/>
    <w:rsid w:val="00DF2CFC"/>
    <w:rsid w:val="00DF33BD"/>
    <w:rsid w:val="00E03990"/>
    <w:rsid w:val="00E403F0"/>
    <w:rsid w:val="00E44DFD"/>
    <w:rsid w:val="00E60220"/>
    <w:rsid w:val="00E61BAF"/>
    <w:rsid w:val="00E65311"/>
    <w:rsid w:val="00E91019"/>
    <w:rsid w:val="00EB4549"/>
    <w:rsid w:val="00EB5B61"/>
    <w:rsid w:val="00EB65A7"/>
    <w:rsid w:val="00EB76C2"/>
    <w:rsid w:val="00EC3CBC"/>
    <w:rsid w:val="00EC5843"/>
    <w:rsid w:val="00ED15BE"/>
    <w:rsid w:val="00EE6B98"/>
    <w:rsid w:val="00EF3E29"/>
    <w:rsid w:val="00F065A0"/>
    <w:rsid w:val="00F07B54"/>
    <w:rsid w:val="00F10EC4"/>
    <w:rsid w:val="00F14A1B"/>
    <w:rsid w:val="00F33FE1"/>
    <w:rsid w:val="00F53678"/>
    <w:rsid w:val="00F55A82"/>
    <w:rsid w:val="00F61483"/>
    <w:rsid w:val="00F628A2"/>
    <w:rsid w:val="00F652FB"/>
    <w:rsid w:val="00F73DE3"/>
    <w:rsid w:val="00F747F8"/>
    <w:rsid w:val="00F8372C"/>
    <w:rsid w:val="00F84E92"/>
    <w:rsid w:val="00FA230A"/>
    <w:rsid w:val="00FA6625"/>
    <w:rsid w:val="00FB17AE"/>
    <w:rsid w:val="00FB3E19"/>
    <w:rsid w:val="00FB4099"/>
    <w:rsid w:val="00FD74B8"/>
    <w:rsid w:val="00FE4870"/>
    <w:rsid w:val="00FE79BE"/>
    <w:rsid w:val="00FF2A42"/>
    <w:rsid w:val="00FF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43226A9B"/>
  <w15:docId w15:val="{BF94B4E9-E24D-4BB3-9A0E-966068929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paragraph" w:styleId="berschrift2">
    <w:name w:val="heading 2"/>
    <w:basedOn w:val="Standard"/>
    <w:next w:val="Standard"/>
    <w:link w:val="berschrift2Zchn"/>
    <w:qFormat/>
    <w:rsid w:val="00EB5B61"/>
    <w:pPr>
      <w:keepNext/>
      <w:spacing w:before="240" w:after="60" w:line="300" w:lineRule="exact"/>
      <w:jc w:val="both"/>
      <w:outlineLvl w:val="1"/>
    </w:pPr>
    <w:rPr>
      <w:rFonts w:ascii="Arial" w:hAnsi="Arial" w:cs="Arial"/>
      <w:b/>
      <w:bCs/>
      <w:iCs/>
      <w:color w:val="00589C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1">
    <w:name w:val="Formatvorlage1"/>
    <w:basedOn w:val="Standard"/>
    <w:rsid w:val="00CB059C"/>
    <w:rPr>
      <w:rFonts w:ascii="Arial" w:hAnsi="Arial"/>
    </w:rPr>
  </w:style>
  <w:style w:type="table" w:customStyle="1" w:styleId="Tabellengitternetz">
    <w:name w:val="Tabellengitternetz"/>
    <w:basedOn w:val="NormaleTabelle"/>
    <w:rsid w:val="001B1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F628A2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rsid w:val="00317A2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317A2C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317A2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317A2C"/>
    <w:rPr>
      <w:sz w:val="24"/>
      <w:szCs w:val="24"/>
    </w:rPr>
  </w:style>
  <w:style w:type="character" w:customStyle="1" w:styleId="berschrift2Zchn">
    <w:name w:val="Überschrift 2 Zchn"/>
    <w:link w:val="berschrift2"/>
    <w:rsid w:val="00EB5B61"/>
    <w:rPr>
      <w:rFonts w:ascii="Arial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berschrift">
    <w:name w:val="Überschrift"/>
    <w:basedOn w:val="Standard"/>
    <w:next w:val="Standard"/>
    <w:qFormat/>
    <w:rsid w:val="00EB5B61"/>
    <w:pPr>
      <w:autoSpaceDE w:val="0"/>
      <w:autoSpaceDN w:val="0"/>
      <w:adjustRightInd w:val="0"/>
      <w:spacing w:before="120" w:after="120"/>
      <w:jc w:val="both"/>
      <w:outlineLvl w:val="0"/>
    </w:pPr>
    <w:rPr>
      <w:rFonts w:ascii="Arial" w:hAnsi="Arial" w:cs="Arial"/>
      <w:bCs/>
      <w:color w:val="005AA0"/>
    </w:rPr>
  </w:style>
  <w:style w:type="character" w:styleId="Kommentarzeichen">
    <w:name w:val="annotation reference"/>
    <w:rsid w:val="004927DD"/>
    <w:rPr>
      <w:sz w:val="18"/>
      <w:szCs w:val="18"/>
    </w:rPr>
  </w:style>
  <w:style w:type="paragraph" w:styleId="Kommentartext">
    <w:name w:val="annotation text"/>
    <w:basedOn w:val="Standard"/>
    <w:link w:val="KommentartextZchn"/>
    <w:rsid w:val="004927DD"/>
  </w:style>
  <w:style w:type="character" w:customStyle="1" w:styleId="KommentartextZchn">
    <w:name w:val="Kommentartext Zchn"/>
    <w:link w:val="Kommentartext"/>
    <w:rsid w:val="004927DD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rsid w:val="004927DD"/>
    <w:rPr>
      <w:b/>
      <w:bCs/>
      <w:sz w:val="20"/>
      <w:szCs w:val="20"/>
    </w:rPr>
  </w:style>
  <w:style w:type="character" w:customStyle="1" w:styleId="KommentarthemaZchn">
    <w:name w:val="Kommentarthema Zchn"/>
    <w:link w:val="Kommentarthema"/>
    <w:rsid w:val="004927DD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898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NG4 Statistik 1. Auswahlstufe</vt:lpstr>
      <vt:lpstr>Annex 10</vt:lpstr>
      <vt:lpstr>    Overview of the Center’s internal selection process</vt:lpstr>
      <vt:lpstr>    Helmholtz Young Investigators Groups, 15th call for proposals of January 17, 201</vt:lpstr>
    </vt:vector>
  </TitlesOfParts>
  <Company>HGF Bonn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4 Statistik 1. Auswahlstufe</dc:title>
  <dc:creator>rnicolay</dc:creator>
  <cp:lastModifiedBy>Eberhardt, Julia</cp:lastModifiedBy>
  <cp:revision>6</cp:revision>
  <cp:lastPrinted>2006-02-13T16:55:00Z</cp:lastPrinted>
  <dcterms:created xsi:type="dcterms:W3CDTF">2019-12-03T14:27:00Z</dcterms:created>
  <dcterms:modified xsi:type="dcterms:W3CDTF">2019-12-09T13:37:00Z</dcterms:modified>
</cp:coreProperties>
</file>